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1106E" w14:textId="77777777" w:rsidR="000A7DE0" w:rsidRDefault="000A7DE0" w:rsidP="000A7DE0">
      <w:pPr>
        <w:pStyle w:val="Heading1"/>
      </w:pPr>
      <w:bookmarkStart w:id="0" w:name="_Toc6390577"/>
      <w:bookmarkStart w:id="1" w:name="_Toc12634028"/>
      <w:r>
        <w:t>How to apply for the NDIS</w:t>
      </w:r>
    </w:p>
    <w:p w14:paraId="3CE01A43" w14:textId="5541E5D8" w:rsidR="000A7DE0" w:rsidRDefault="000A7DE0" w:rsidP="000A7DE0">
      <w:pPr>
        <w:pStyle w:val="Subtitle"/>
      </w:pPr>
      <w:r>
        <w:t>A text-only Easy Read fact sheet</w:t>
      </w:r>
    </w:p>
    <w:p w14:paraId="5DE9F72E" w14:textId="77777777" w:rsidR="000A7DE0" w:rsidRDefault="000A7DE0" w:rsidP="000A7DE0">
      <w:pPr>
        <w:pStyle w:val="Heading2"/>
      </w:pPr>
      <w:bookmarkStart w:id="2" w:name="_Toc152596810"/>
      <w:r>
        <w:t>How to use this fact sheet</w:t>
      </w:r>
      <w:bookmarkEnd w:id="2"/>
    </w:p>
    <w:p w14:paraId="5DF433C2" w14:textId="77777777" w:rsidR="000A7DE0" w:rsidRDefault="000A7DE0" w:rsidP="000A7DE0">
      <w:r>
        <w:t>The National Disability Insurance Agency (NDIA) wrote this fact sheet.</w:t>
      </w:r>
    </w:p>
    <w:p w14:paraId="4EC73033" w14:textId="77777777" w:rsidR="000A7DE0" w:rsidRDefault="000A7DE0" w:rsidP="000A7DE0">
      <w:r>
        <w:t>When you see the word ‘we’, it means the NDIA.</w:t>
      </w:r>
    </w:p>
    <w:p w14:paraId="35B65694" w14:textId="77777777" w:rsidR="000A7DE0" w:rsidRDefault="000A7DE0" w:rsidP="000A7DE0">
      <w:r>
        <w:t>We wrote this fact sheet in an easy to read way.</w:t>
      </w:r>
    </w:p>
    <w:p w14:paraId="0CD84CCB" w14:textId="77777777" w:rsidR="000A7DE0" w:rsidRDefault="000A7DE0" w:rsidP="000A7DE0">
      <w:r>
        <w:t>We wrote some important words in bold.</w:t>
      </w:r>
    </w:p>
    <w:p w14:paraId="59D090CF" w14:textId="77777777" w:rsidR="000A7DE0" w:rsidRDefault="000A7DE0" w:rsidP="000A7DE0">
      <w:r>
        <w:t>This means the letters are thicker and darker.</w:t>
      </w:r>
    </w:p>
    <w:p w14:paraId="6F094332" w14:textId="77777777" w:rsidR="000A7DE0" w:rsidRDefault="000A7DE0" w:rsidP="000A7DE0">
      <w:r>
        <w:t>We explain what these words mean.</w:t>
      </w:r>
    </w:p>
    <w:p w14:paraId="7B0C2AC6" w14:textId="4C45FF53" w:rsidR="000A7DE0" w:rsidRDefault="000A7DE0" w:rsidP="000A7DE0">
      <w:r>
        <w:t>There is a list of these words on page</w:t>
      </w:r>
      <w:r w:rsidR="004B7BA3">
        <w:t xml:space="preserve"> </w:t>
      </w:r>
      <w:r w:rsidR="004B7BA3">
        <w:rPr>
          <w:highlight w:val="yellow"/>
        </w:rPr>
        <w:fldChar w:fldCharType="begin"/>
      </w:r>
      <w:r w:rsidR="004B7BA3">
        <w:instrText xml:space="preserve"> PAGEREF _Ref152596850 \h </w:instrText>
      </w:r>
      <w:r w:rsidR="004B7BA3">
        <w:rPr>
          <w:highlight w:val="yellow"/>
        </w:rPr>
      </w:r>
      <w:r w:rsidR="004B7BA3">
        <w:rPr>
          <w:highlight w:val="yellow"/>
        </w:rPr>
        <w:fldChar w:fldCharType="separate"/>
      </w:r>
      <w:r w:rsidR="00D3227B">
        <w:rPr>
          <w:noProof/>
        </w:rPr>
        <w:t>9</w:t>
      </w:r>
      <w:r w:rsidR="004B7BA3">
        <w:rPr>
          <w:highlight w:val="yellow"/>
        </w:rPr>
        <w:fldChar w:fldCharType="end"/>
      </w:r>
      <w:r>
        <w:t>.</w:t>
      </w:r>
    </w:p>
    <w:p w14:paraId="3E782B34" w14:textId="77777777" w:rsidR="000A7DE0" w:rsidRDefault="000A7DE0" w:rsidP="000A7DE0">
      <w:r>
        <w:t>This is an Easy Read summary of another fact sheet.</w:t>
      </w:r>
    </w:p>
    <w:p w14:paraId="5955E2E9" w14:textId="77777777" w:rsidR="000A7DE0" w:rsidRDefault="000A7DE0" w:rsidP="000A7DE0">
      <w:r>
        <w:t>This means it only includes the most important ideas.</w:t>
      </w:r>
    </w:p>
    <w:p w14:paraId="4585C26F" w14:textId="1680F91F" w:rsidR="000A7DE0" w:rsidRDefault="000A7DE0" w:rsidP="000A7DE0">
      <w:r>
        <w:t>You can find the other fact sheet on</w:t>
      </w:r>
      <w:r w:rsidR="004B7BA3">
        <w:t xml:space="preserve"> </w:t>
      </w:r>
      <w:r>
        <w:t>the NDIS website.</w:t>
      </w:r>
    </w:p>
    <w:p w14:paraId="693CBD41" w14:textId="0FC56102" w:rsidR="000A7DE0" w:rsidRDefault="00795C3B" w:rsidP="000A7DE0">
      <w:hyperlink r:id="rId11" w:history="1">
        <w:r w:rsidR="000A7DE0" w:rsidRPr="00D53576">
          <w:rPr>
            <w:rStyle w:val="Hyperlink"/>
          </w:rPr>
          <w:t>www.ndis.gov.au/resources</w:t>
        </w:r>
      </w:hyperlink>
      <w:r w:rsidR="000A7DE0">
        <w:t xml:space="preserve"> </w:t>
      </w:r>
    </w:p>
    <w:p w14:paraId="4D4336C5" w14:textId="77777777" w:rsidR="000A7DE0" w:rsidRDefault="000A7DE0" w:rsidP="000A7DE0">
      <w:r>
        <w:t>You can ask for help to read this fact sheet.</w:t>
      </w:r>
    </w:p>
    <w:p w14:paraId="57E1FD92" w14:textId="7F6542B2" w:rsidR="000A7DE0" w:rsidRDefault="000A7DE0" w:rsidP="000A7DE0">
      <w:r>
        <w:t>A friend, family member or support person may be able to help you.</w:t>
      </w:r>
    </w:p>
    <w:p w14:paraId="6ABCA777" w14:textId="77777777" w:rsidR="000A7DE0" w:rsidRDefault="000A7DE0">
      <w:pPr>
        <w:spacing w:before="0" w:after="0" w:line="240" w:lineRule="auto"/>
      </w:pPr>
      <w:r>
        <w:br w:type="page"/>
      </w:r>
    </w:p>
    <w:p w14:paraId="3B612C3C" w14:textId="77777777" w:rsidR="000A7DE0" w:rsidRDefault="000A7DE0" w:rsidP="000A7DE0">
      <w:pPr>
        <w:pStyle w:val="Heading2"/>
      </w:pPr>
      <w:bookmarkStart w:id="3" w:name="_Toc152596811"/>
      <w:r>
        <w:lastRenderedPageBreak/>
        <w:t>What is in this fact sheet?</w:t>
      </w:r>
      <w:bookmarkEnd w:id="3"/>
    </w:p>
    <w:p w14:paraId="5EF1EE57" w14:textId="06F78C5C" w:rsidR="004B7BA3" w:rsidRDefault="004B7BA3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fldChar w:fldCharType="begin"/>
      </w:r>
      <w:r>
        <w:instrText xml:space="preserve"> TOC \h \z \u \t "Heading 2,1,Title,1" </w:instrText>
      </w:r>
      <w:r>
        <w:fldChar w:fldCharType="separate"/>
      </w:r>
      <w:hyperlink w:anchor="_Toc152596812" w:history="1">
        <w:r w:rsidRPr="00E71470">
          <w:rPr>
            <w:rStyle w:val="Hyperlink"/>
          </w:rPr>
          <w:t>Who can take part in the ND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5968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3227B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25156AD" w14:textId="131CE824" w:rsidR="004B7BA3" w:rsidRDefault="00795C3B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596813" w:history="1">
        <w:r w:rsidR="004B7BA3" w:rsidRPr="00E71470">
          <w:rPr>
            <w:rStyle w:val="Hyperlink"/>
          </w:rPr>
          <w:t>How you can apply for the NDIS</w:t>
        </w:r>
        <w:r w:rsidR="004B7BA3">
          <w:rPr>
            <w:webHidden/>
          </w:rPr>
          <w:tab/>
        </w:r>
        <w:r w:rsidR="004B7BA3">
          <w:rPr>
            <w:webHidden/>
          </w:rPr>
          <w:fldChar w:fldCharType="begin"/>
        </w:r>
        <w:r w:rsidR="004B7BA3">
          <w:rPr>
            <w:webHidden/>
          </w:rPr>
          <w:instrText xml:space="preserve"> PAGEREF _Toc152596813 \h </w:instrText>
        </w:r>
        <w:r w:rsidR="004B7BA3">
          <w:rPr>
            <w:webHidden/>
          </w:rPr>
        </w:r>
        <w:r w:rsidR="004B7BA3">
          <w:rPr>
            <w:webHidden/>
          </w:rPr>
          <w:fldChar w:fldCharType="separate"/>
        </w:r>
        <w:r w:rsidR="00D3227B">
          <w:rPr>
            <w:webHidden/>
          </w:rPr>
          <w:t>4</w:t>
        </w:r>
        <w:r w:rsidR="004B7BA3">
          <w:rPr>
            <w:webHidden/>
          </w:rPr>
          <w:fldChar w:fldCharType="end"/>
        </w:r>
      </w:hyperlink>
    </w:p>
    <w:p w14:paraId="0576E0E0" w14:textId="12196F6F" w:rsidR="004B7BA3" w:rsidRDefault="00795C3B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596814" w:history="1">
        <w:r w:rsidR="004B7BA3" w:rsidRPr="00E71470">
          <w:rPr>
            <w:rStyle w:val="Hyperlink"/>
          </w:rPr>
          <w:t>What information you need to apply</w:t>
        </w:r>
        <w:r w:rsidR="004B7BA3">
          <w:rPr>
            <w:webHidden/>
          </w:rPr>
          <w:tab/>
        </w:r>
        <w:r w:rsidR="004B7BA3">
          <w:rPr>
            <w:webHidden/>
          </w:rPr>
          <w:fldChar w:fldCharType="begin"/>
        </w:r>
        <w:r w:rsidR="004B7BA3">
          <w:rPr>
            <w:webHidden/>
          </w:rPr>
          <w:instrText xml:space="preserve"> PAGEREF _Toc152596814 \h </w:instrText>
        </w:r>
        <w:r w:rsidR="004B7BA3">
          <w:rPr>
            <w:webHidden/>
          </w:rPr>
        </w:r>
        <w:r w:rsidR="004B7BA3">
          <w:rPr>
            <w:webHidden/>
          </w:rPr>
          <w:fldChar w:fldCharType="separate"/>
        </w:r>
        <w:r w:rsidR="00D3227B">
          <w:rPr>
            <w:webHidden/>
          </w:rPr>
          <w:t>6</w:t>
        </w:r>
        <w:r w:rsidR="004B7BA3">
          <w:rPr>
            <w:webHidden/>
          </w:rPr>
          <w:fldChar w:fldCharType="end"/>
        </w:r>
      </w:hyperlink>
    </w:p>
    <w:p w14:paraId="3C9DA36E" w14:textId="1C59DDC9" w:rsidR="004B7BA3" w:rsidRDefault="00795C3B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596815" w:history="1">
        <w:r w:rsidR="004B7BA3" w:rsidRPr="00E71470">
          <w:rPr>
            <w:rStyle w:val="Hyperlink"/>
          </w:rPr>
          <w:t>After you apply</w:t>
        </w:r>
        <w:r w:rsidR="004B7BA3">
          <w:rPr>
            <w:webHidden/>
          </w:rPr>
          <w:tab/>
        </w:r>
        <w:r w:rsidR="004B7BA3">
          <w:rPr>
            <w:webHidden/>
          </w:rPr>
          <w:fldChar w:fldCharType="begin"/>
        </w:r>
        <w:r w:rsidR="004B7BA3">
          <w:rPr>
            <w:webHidden/>
          </w:rPr>
          <w:instrText xml:space="preserve"> PAGEREF _Toc152596815 \h </w:instrText>
        </w:r>
        <w:r w:rsidR="004B7BA3">
          <w:rPr>
            <w:webHidden/>
          </w:rPr>
        </w:r>
        <w:r w:rsidR="004B7BA3">
          <w:rPr>
            <w:webHidden/>
          </w:rPr>
          <w:fldChar w:fldCharType="separate"/>
        </w:r>
        <w:r w:rsidR="00D3227B">
          <w:rPr>
            <w:webHidden/>
          </w:rPr>
          <w:t>7</w:t>
        </w:r>
        <w:r w:rsidR="004B7BA3">
          <w:rPr>
            <w:webHidden/>
          </w:rPr>
          <w:fldChar w:fldCharType="end"/>
        </w:r>
      </w:hyperlink>
    </w:p>
    <w:p w14:paraId="06938A52" w14:textId="56577D5B" w:rsidR="004B7BA3" w:rsidRDefault="00795C3B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596816" w:history="1">
        <w:r w:rsidR="004B7BA3" w:rsidRPr="00E71470">
          <w:rPr>
            <w:rStyle w:val="Hyperlink"/>
          </w:rPr>
          <w:t>More information</w:t>
        </w:r>
        <w:r w:rsidR="004B7BA3">
          <w:rPr>
            <w:webHidden/>
          </w:rPr>
          <w:tab/>
        </w:r>
        <w:r w:rsidR="004B7BA3">
          <w:rPr>
            <w:webHidden/>
          </w:rPr>
          <w:fldChar w:fldCharType="begin"/>
        </w:r>
        <w:r w:rsidR="004B7BA3">
          <w:rPr>
            <w:webHidden/>
          </w:rPr>
          <w:instrText xml:space="preserve"> PAGEREF _Toc152596816 \h </w:instrText>
        </w:r>
        <w:r w:rsidR="004B7BA3">
          <w:rPr>
            <w:webHidden/>
          </w:rPr>
        </w:r>
        <w:r w:rsidR="004B7BA3">
          <w:rPr>
            <w:webHidden/>
          </w:rPr>
          <w:fldChar w:fldCharType="separate"/>
        </w:r>
        <w:r w:rsidR="00D3227B">
          <w:rPr>
            <w:webHidden/>
          </w:rPr>
          <w:t>8</w:t>
        </w:r>
        <w:r w:rsidR="004B7BA3">
          <w:rPr>
            <w:webHidden/>
          </w:rPr>
          <w:fldChar w:fldCharType="end"/>
        </w:r>
      </w:hyperlink>
    </w:p>
    <w:p w14:paraId="652E2E66" w14:textId="06954137" w:rsidR="004B7BA3" w:rsidRDefault="00795C3B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2596817" w:history="1">
        <w:r w:rsidR="004B7BA3" w:rsidRPr="00E71470">
          <w:rPr>
            <w:rStyle w:val="Hyperlink"/>
          </w:rPr>
          <w:t>Word list</w:t>
        </w:r>
        <w:r w:rsidR="004B7BA3">
          <w:rPr>
            <w:webHidden/>
          </w:rPr>
          <w:tab/>
        </w:r>
        <w:r w:rsidR="004B7BA3">
          <w:rPr>
            <w:webHidden/>
          </w:rPr>
          <w:fldChar w:fldCharType="begin"/>
        </w:r>
        <w:r w:rsidR="004B7BA3">
          <w:rPr>
            <w:webHidden/>
          </w:rPr>
          <w:instrText xml:space="preserve"> PAGEREF _Toc152596817 \h </w:instrText>
        </w:r>
        <w:r w:rsidR="004B7BA3">
          <w:rPr>
            <w:webHidden/>
          </w:rPr>
        </w:r>
        <w:r w:rsidR="004B7BA3">
          <w:rPr>
            <w:webHidden/>
          </w:rPr>
          <w:fldChar w:fldCharType="separate"/>
        </w:r>
        <w:r w:rsidR="00D3227B">
          <w:rPr>
            <w:webHidden/>
          </w:rPr>
          <w:t>9</w:t>
        </w:r>
        <w:r w:rsidR="004B7BA3">
          <w:rPr>
            <w:webHidden/>
          </w:rPr>
          <w:fldChar w:fldCharType="end"/>
        </w:r>
      </w:hyperlink>
    </w:p>
    <w:p w14:paraId="32FDA62D" w14:textId="37B6EB41" w:rsidR="000A7DE0" w:rsidRDefault="004B7BA3">
      <w:pPr>
        <w:spacing w:before="0" w:after="0" w:line="240" w:lineRule="auto"/>
      </w:pPr>
      <w:r>
        <w:fldChar w:fldCharType="end"/>
      </w:r>
      <w:r w:rsidR="000A7DE0">
        <w:br w:type="page"/>
      </w:r>
    </w:p>
    <w:p w14:paraId="46E2E4B0" w14:textId="6271635C" w:rsidR="000A7DE0" w:rsidRDefault="000A7DE0" w:rsidP="000A7DE0">
      <w:pPr>
        <w:pStyle w:val="Heading2"/>
      </w:pPr>
      <w:bookmarkStart w:id="4" w:name="_Toc152596812"/>
      <w:r>
        <w:lastRenderedPageBreak/>
        <w:t>Who can take part in the NDIS</w:t>
      </w:r>
      <w:bookmarkEnd w:id="4"/>
    </w:p>
    <w:p w14:paraId="39747A1C" w14:textId="77777777" w:rsidR="000A7DE0" w:rsidRDefault="000A7DE0" w:rsidP="000A7DE0">
      <w:r>
        <w:t>We follow the laws for the National Disability Insurance Scheme (NDIS) when we decide who can take part.</w:t>
      </w:r>
    </w:p>
    <w:p w14:paraId="17F6F17D" w14:textId="77777777" w:rsidR="000A7DE0" w:rsidRDefault="000A7DE0" w:rsidP="000A7DE0">
      <w:r>
        <w:t>To take part in the NDIS, you need to be younger than 65 years old.</w:t>
      </w:r>
    </w:p>
    <w:p w14:paraId="130B1F1E" w14:textId="77777777" w:rsidR="000A7DE0" w:rsidRDefault="000A7DE0" w:rsidP="000A7DE0">
      <w:r>
        <w:t>You need to live in Australia.</w:t>
      </w:r>
    </w:p>
    <w:p w14:paraId="6161BED2" w14:textId="77777777" w:rsidR="000A7DE0" w:rsidRDefault="000A7DE0" w:rsidP="000A7DE0">
      <w:r>
        <w:t xml:space="preserve">You need to be an Australian </w:t>
      </w:r>
      <w:r w:rsidRPr="004B7BA3">
        <w:rPr>
          <w:rStyle w:val="Strong"/>
        </w:rPr>
        <w:t>citizen</w:t>
      </w:r>
      <w:r>
        <w:t>.</w:t>
      </w:r>
    </w:p>
    <w:p w14:paraId="10C7EE5D" w14:textId="0514D8B5" w:rsidR="000A7DE0" w:rsidRDefault="000A7DE0" w:rsidP="000A7DE0">
      <w:r>
        <w:t>A citizen is someone who has the rights of</w:t>
      </w:r>
      <w:r w:rsidR="004B7BA3">
        <w:t xml:space="preserve"> </w:t>
      </w:r>
      <w:r>
        <w:t>a certain country.</w:t>
      </w:r>
    </w:p>
    <w:p w14:paraId="44691133" w14:textId="77777777" w:rsidR="000A7DE0" w:rsidRDefault="000A7DE0" w:rsidP="000A7DE0">
      <w:r>
        <w:t>This is because they:</w:t>
      </w:r>
    </w:p>
    <w:p w14:paraId="70C823C9" w14:textId="77777777" w:rsidR="000A7DE0" w:rsidRDefault="000A7DE0" w:rsidP="000A7DE0">
      <w:pPr>
        <w:pStyle w:val="ListParagraph"/>
      </w:pPr>
      <w:r>
        <w:t>were born there</w:t>
      </w:r>
    </w:p>
    <w:p w14:paraId="4911D82B" w14:textId="77777777" w:rsidR="000A7DE0" w:rsidRDefault="000A7DE0" w:rsidP="0027160B">
      <w:pPr>
        <w:pStyle w:val="ListParagraph"/>
        <w:numPr>
          <w:ilvl w:val="0"/>
          <w:numId w:val="0"/>
        </w:numPr>
        <w:ind w:left="714"/>
      </w:pPr>
      <w:r>
        <w:t>or</w:t>
      </w:r>
    </w:p>
    <w:p w14:paraId="04AE75A9" w14:textId="77777777" w:rsidR="000A7DE0" w:rsidRDefault="000A7DE0" w:rsidP="000A7DE0">
      <w:pPr>
        <w:pStyle w:val="ListParagraph"/>
      </w:pPr>
      <w:r>
        <w:t>passed a test to become a citizen.</w:t>
      </w:r>
    </w:p>
    <w:p w14:paraId="33E481E1" w14:textId="77777777" w:rsidR="000A7DE0" w:rsidRDefault="000A7DE0" w:rsidP="000A7DE0">
      <w:r>
        <w:t xml:space="preserve">Or you need to be a </w:t>
      </w:r>
      <w:r w:rsidRPr="004B7BA3">
        <w:rPr>
          <w:rStyle w:val="Strong"/>
        </w:rPr>
        <w:t>permanent resident</w:t>
      </w:r>
      <w:r>
        <w:t>.</w:t>
      </w:r>
    </w:p>
    <w:p w14:paraId="4CBE0ABC" w14:textId="475F5704" w:rsidR="000A7DE0" w:rsidRDefault="000A7DE0" w:rsidP="000A7DE0">
      <w:r>
        <w:t>If you are a permanent resident of a country, you are allowed to live there but you are not a citizen.</w:t>
      </w:r>
    </w:p>
    <w:p w14:paraId="03E78FD9" w14:textId="65CC1565" w:rsidR="000A7DE0" w:rsidRDefault="000A7DE0" w:rsidP="000A7DE0">
      <w:r>
        <w:t>You do not need to be a citizen or a permanent resident if you have a</w:t>
      </w:r>
      <w:r w:rsidR="004B7BA3">
        <w:t> </w:t>
      </w:r>
      <w:r>
        <w:t xml:space="preserve">Protected Special Category </w:t>
      </w:r>
      <w:r w:rsidRPr="004B7BA3">
        <w:rPr>
          <w:rStyle w:val="Strong"/>
        </w:rPr>
        <w:t>Visa</w:t>
      </w:r>
      <w:r>
        <w:t>.</w:t>
      </w:r>
    </w:p>
    <w:p w14:paraId="67B3E1CF" w14:textId="7D3B4E58" w:rsidR="000A7DE0" w:rsidRDefault="000A7DE0" w:rsidP="000A7DE0">
      <w:r>
        <w:t>A visa is a document that says you can go to another country for</w:t>
      </w:r>
      <w:r w:rsidR="00B270B3">
        <w:t> </w:t>
      </w:r>
      <w:r>
        <w:t>a</w:t>
      </w:r>
      <w:r w:rsidR="00B270B3">
        <w:t> </w:t>
      </w:r>
      <w:r>
        <w:t>certain</w:t>
      </w:r>
      <w:r w:rsidR="00B270B3">
        <w:t> </w:t>
      </w:r>
      <w:r>
        <w:t>amount of time.</w:t>
      </w:r>
    </w:p>
    <w:p w14:paraId="179044DD" w14:textId="77777777" w:rsidR="000A7DE0" w:rsidRDefault="000A7DE0" w:rsidP="000A7DE0">
      <w:r>
        <w:t>This might be to:</w:t>
      </w:r>
    </w:p>
    <w:p w14:paraId="0A422DFE" w14:textId="77777777" w:rsidR="000A7DE0" w:rsidRDefault="000A7DE0" w:rsidP="000A7DE0">
      <w:pPr>
        <w:pStyle w:val="ListParagraph"/>
      </w:pPr>
      <w:r>
        <w:t>travel</w:t>
      </w:r>
    </w:p>
    <w:p w14:paraId="27EB237F" w14:textId="77777777" w:rsidR="000A7DE0" w:rsidRDefault="000A7DE0" w:rsidP="000A7DE0">
      <w:pPr>
        <w:pStyle w:val="ListParagraph"/>
      </w:pPr>
      <w:r>
        <w:t>work</w:t>
      </w:r>
    </w:p>
    <w:p w14:paraId="02BD77C9" w14:textId="77777777" w:rsidR="000A7DE0" w:rsidRDefault="000A7DE0" w:rsidP="000A7DE0">
      <w:pPr>
        <w:pStyle w:val="ListParagraph"/>
      </w:pPr>
      <w:r>
        <w:t>live.</w:t>
      </w:r>
    </w:p>
    <w:p w14:paraId="274EFD9A" w14:textId="0DA52D86" w:rsidR="000A7DE0" w:rsidRDefault="000A7DE0" w:rsidP="000A7DE0">
      <w:r>
        <w:t>To take part in the NDIS, you need to have a disability that:</w:t>
      </w:r>
    </w:p>
    <w:p w14:paraId="3D0890A2" w14:textId="77777777" w:rsidR="000A7DE0" w:rsidRDefault="000A7DE0" w:rsidP="000A7DE0">
      <w:pPr>
        <w:pStyle w:val="ListParagraph"/>
      </w:pPr>
      <w:r>
        <w:t>will last a long time</w:t>
      </w:r>
    </w:p>
    <w:p w14:paraId="0CA16155" w14:textId="77777777" w:rsidR="000A7DE0" w:rsidRDefault="000A7DE0" w:rsidP="000A7DE0">
      <w:pPr>
        <w:pStyle w:val="ListParagraph"/>
      </w:pPr>
      <w:r>
        <w:t>affects your daily life.</w:t>
      </w:r>
    </w:p>
    <w:p w14:paraId="2CFDB10D" w14:textId="0FCCC2BB" w:rsidR="000A7DE0" w:rsidRDefault="000A7DE0" w:rsidP="000A7DE0">
      <w:r>
        <w:t xml:space="preserve">Or you need to have </w:t>
      </w:r>
      <w:r w:rsidRPr="004B7BA3">
        <w:rPr>
          <w:rStyle w:val="Strong"/>
        </w:rPr>
        <w:t>evidence</w:t>
      </w:r>
      <w:r>
        <w:t xml:space="preserve"> to show that if you get support now, you</w:t>
      </w:r>
      <w:r w:rsidR="004B7BA3">
        <w:t> </w:t>
      </w:r>
      <w:r>
        <w:t>will</w:t>
      </w:r>
      <w:r w:rsidR="004B7BA3">
        <w:t> </w:t>
      </w:r>
      <w:r>
        <w:t>need less support later in life.</w:t>
      </w:r>
    </w:p>
    <w:p w14:paraId="4AE791B0" w14:textId="77777777" w:rsidR="000A7DE0" w:rsidRDefault="000A7DE0" w:rsidP="000A7DE0">
      <w:r>
        <w:t>Evidence is proof that something is true.</w:t>
      </w:r>
    </w:p>
    <w:p w14:paraId="4233B5A5" w14:textId="77777777" w:rsidR="000A7DE0" w:rsidRDefault="000A7DE0" w:rsidP="000A7DE0">
      <w:r>
        <w:t>You can visit the NDIS website to check if you can take part in the NDIS.</w:t>
      </w:r>
    </w:p>
    <w:p w14:paraId="786F05F8" w14:textId="71AAB956" w:rsidR="000A7DE0" w:rsidRDefault="00795C3B" w:rsidP="000A7DE0">
      <w:hyperlink r:id="rId12" w:history="1">
        <w:r w:rsidR="000A7DE0" w:rsidRPr="00D53576">
          <w:rPr>
            <w:rStyle w:val="Hyperlink"/>
          </w:rPr>
          <w:t>www.ndis.gov.au/applying-access-ndis/am-i-eligible</w:t>
        </w:r>
      </w:hyperlink>
      <w:r w:rsidR="000A7DE0">
        <w:t xml:space="preserve"> </w:t>
      </w:r>
    </w:p>
    <w:p w14:paraId="2F7AA395" w14:textId="749644A6" w:rsidR="000A7DE0" w:rsidRDefault="000A7DE0" w:rsidP="000A7DE0">
      <w:r>
        <w:t>You can also find out more about if you can take part in the NDIS on</w:t>
      </w:r>
      <w:r w:rsidR="004B7BA3">
        <w:t> </w:t>
      </w:r>
      <w:r>
        <w:t>the</w:t>
      </w:r>
      <w:r w:rsidR="004B7BA3">
        <w:t> </w:t>
      </w:r>
      <w:r>
        <w:t>NDIS website.</w:t>
      </w:r>
    </w:p>
    <w:p w14:paraId="1B8DCF32" w14:textId="1C4A99FE" w:rsidR="004B7BA3" w:rsidRDefault="00795C3B" w:rsidP="000A7DE0">
      <w:hyperlink r:id="rId13" w:history="1">
        <w:r w:rsidR="000A7DE0" w:rsidRPr="000A7DE0">
          <w:rPr>
            <w:rStyle w:val="Hyperlink"/>
          </w:rPr>
          <w:t>ourguidelines.ndis.gov.au/disability-requirements</w:t>
        </w:r>
      </w:hyperlink>
    </w:p>
    <w:p w14:paraId="3672D32C" w14:textId="77777777" w:rsidR="000A7DE0" w:rsidRDefault="000A7DE0" w:rsidP="000A7DE0">
      <w:pPr>
        <w:pStyle w:val="Heading2"/>
      </w:pPr>
      <w:bookmarkStart w:id="5" w:name="_Toc152596813"/>
      <w:r>
        <w:t>How you can apply for the NDIS</w:t>
      </w:r>
      <w:bookmarkEnd w:id="5"/>
    </w:p>
    <w:p w14:paraId="3FEDCD69" w14:textId="06643A71" w:rsidR="000A7DE0" w:rsidRDefault="000A7DE0" w:rsidP="000A7DE0">
      <w:r>
        <w:t>To apply for the NDIS, you will need a my NDIS contact.</w:t>
      </w:r>
    </w:p>
    <w:p w14:paraId="6979776E" w14:textId="77777777" w:rsidR="000A7DE0" w:rsidRPr="00B270B3" w:rsidRDefault="000A7DE0" w:rsidP="000A7DE0">
      <w:pPr>
        <w:rPr>
          <w:spacing w:val="-4"/>
        </w:rPr>
      </w:pPr>
      <w:r w:rsidRPr="00B270B3">
        <w:rPr>
          <w:spacing w:val="-4"/>
        </w:rPr>
        <w:t>Your my NDIS contact is a support person who you have a lot of contact with.</w:t>
      </w:r>
    </w:p>
    <w:p w14:paraId="18D8558C" w14:textId="5BB8B185" w:rsidR="000A7DE0" w:rsidRDefault="000A7DE0" w:rsidP="000A7DE0">
      <w:r>
        <w:t>Your my NDIS contact is the main point of contact for you and your family in</w:t>
      </w:r>
      <w:r w:rsidR="00B270B3">
        <w:t> </w:t>
      </w:r>
      <w:r>
        <w:t>the</w:t>
      </w:r>
      <w:r w:rsidR="00B270B3">
        <w:t> </w:t>
      </w:r>
      <w:r>
        <w:t>NDIS.</w:t>
      </w:r>
    </w:p>
    <w:p w14:paraId="1D29C0DC" w14:textId="77777777" w:rsidR="000A7DE0" w:rsidRDefault="000A7DE0" w:rsidP="000A7DE0">
      <w:r>
        <w:t>They will:</w:t>
      </w:r>
    </w:p>
    <w:p w14:paraId="3DC1D584" w14:textId="77777777" w:rsidR="000A7DE0" w:rsidRDefault="000A7DE0" w:rsidP="000A7DE0">
      <w:pPr>
        <w:pStyle w:val="ListParagraph"/>
      </w:pPr>
      <w:r>
        <w:t>give you information about the NDIS</w:t>
      </w:r>
    </w:p>
    <w:p w14:paraId="4FD8BD5E" w14:textId="260F7E39" w:rsidR="000A7DE0" w:rsidRDefault="000A7DE0" w:rsidP="000A7DE0">
      <w:pPr>
        <w:pStyle w:val="ListParagraph"/>
      </w:pPr>
      <w:r>
        <w:t>help you understand what supports you can get</w:t>
      </w:r>
    </w:p>
    <w:p w14:paraId="48E5964A" w14:textId="77777777" w:rsidR="000A7DE0" w:rsidRDefault="000A7DE0" w:rsidP="000A7DE0">
      <w:pPr>
        <w:pStyle w:val="ListParagraph"/>
      </w:pPr>
      <w:r>
        <w:t>support you to take part in the NDIS.</w:t>
      </w:r>
    </w:p>
    <w:p w14:paraId="27E89075" w14:textId="1FF0EDFA" w:rsidR="000A7DE0" w:rsidRDefault="000A7DE0" w:rsidP="000A7DE0">
      <w:r>
        <w:t xml:space="preserve">Your my NDIS contact can be a </w:t>
      </w:r>
      <w:r w:rsidRPr="004B7BA3">
        <w:rPr>
          <w:rStyle w:val="Strong"/>
        </w:rPr>
        <w:t>local area coordinator</w:t>
      </w:r>
      <w:r>
        <w:t>.</w:t>
      </w:r>
    </w:p>
    <w:p w14:paraId="6BD5B6F6" w14:textId="1D8D766A" w:rsidR="000A7DE0" w:rsidRDefault="000A7DE0" w:rsidP="000A7DE0">
      <w:r>
        <w:t>A local area coordinator is someone who helps people with disability find</w:t>
      </w:r>
      <w:r w:rsidR="003121E5">
        <w:t> </w:t>
      </w:r>
      <w:r>
        <w:t>and use supports.</w:t>
      </w:r>
    </w:p>
    <w:p w14:paraId="0D80DA4E" w14:textId="77777777" w:rsidR="000A7DE0" w:rsidRDefault="000A7DE0" w:rsidP="000A7DE0">
      <w:r>
        <w:t xml:space="preserve">Your my NDIS contact can also be an </w:t>
      </w:r>
      <w:r w:rsidRPr="004B7BA3">
        <w:rPr>
          <w:rStyle w:val="Strong"/>
        </w:rPr>
        <w:t>early childhood partner</w:t>
      </w:r>
      <w:r>
        <w:t>.</w:t>
      </w:r>
    </w:p>
    <w:p w14:paraId="750A84E2" w14:textId="727F3646" w:rsidR="00D3227B" w:rsidRDefault="000A7DE0" w:rsidP="000A7DE0">
      <w:r>
        <w:t>An early childhood partner is someone who supports children with disability and their families.</w:t>
      </w:r>
    </w:p>
    <w:p w14:paraId="1552138B" w14:textId="77777777" w:rsidR="00D3227B" w:rsidRDefault="00D3227B">
      <w:pPr>
        <w:spacing w:before="0" w:after="0" w:line="240" w:lineRule="auto"/>
      </w:pPr>
      <w:r>
        <w:br w:type="page"/>
      </w:r>
    </w:p>
    <w:p w14:paraId="50F011B4" w14:textId="36CCF3F8" w:rsidR="000A7DE0" w:rsidRDefault="000A7DE0" w:rsidP="000A7DE0">
      <w:r>
        <w:t xml:space="preserve">They also support children with </w:t>
      </w:r>
      <w:r w:rsidRPr="003121E5">
        <w:rPr>
          <w:rStyle w:val="Strong"/>
        </w:rPr>
        <w:t>developmental delay</w:t>
      </w:r>
      <w:r>
        <w:t>.</w:t>
      </w:r>
    </w:p>
    <w:p w14:paraId="5B651808" w14:textId="7D54C484" w:rsidR="000A7DE0" w:rsidRDefault="000A7DE0" w:rsidP="000A7DE0">
      <w:r>
        <w:t>When a child has a developmental delay, they might not grow or develop in</w:t>
      </w:r>
      <w:r w:rsidR="003121E5">
        <w:t> </w:t>
      </w:r>
      <w:r>
        <w:t>the same time as other children of the same age.</w:t>
      </w:r>
    </w:p>
    <w:p w14:paraId="56C9AF84" w14:textId="77777777" w:rsidR="000A7DE0" w:rsidRDefault="000A7DE0" w:rsidP="000A7DE0">
      <w:r>
        <w:t>This means they may need extra help to do everyday things.</w:t>
      </w:r>
    </w:p>
    <w:p w14:paraId="1FA11266" w14:textId="0AF491F3" w:rsidR="000A7DE0" w:rsidRDefault="000A7DE0" w:rsidP="000A7DE0">
      <w:r>
        <w:t xml:space="preserve">Or your my NDIS contact can be an </w:t>
      </w:r>
      <w:r w:rsidRPr="003121E5">
        <w:rPr>
          <w:rStyle w:val="Strong"/>
        </w:rPr>
        <w:t>NDIA planner</w:t>
      </w:r>
      <w:r>
        <w:t>.</w:t>
      </w:r>
    </w:p>
    <w:p w14:paraId="4B0D0EB7" w14:textId="77777777" w:rsidR="000A7DE0" w:rsidRDefault="000A7DE0" w:rsidP="000A7DE0">
      <w:r>
        <w:t>An NDIA planner is someone who:</w:t>
      </w:r>
    </w:p>
    <w:p w14:paraId="742DA483" w14:textId="77777777" w:rsidR="000A7DE0" w:rsidRDefault="000A7DE0" w:rsidP="000A7DE0">
      <w:pPr>
        <w:pStyle w:val="ListParagraph"/>
      </w:pPr>
      <w:r>
        <w:t>works for the NDIA</w:t>
      </w:r>
    </w:p>
    <w:p w14:paraId="160D1E58" w14:textId="77777777" w:rsidR="000A7DE0" w:rsidRDefault="000A7DE0" w:rsidP="000A7DE0">
      <w:pPr>
        <w:pStyle w:val="ListParagraph"/>
      </w:pPr>
      <w:r>
        <w:t>makes new plans.</w:t>
      </w:r>
    </w:p>
    <w:p w14:paraId="1E4BB6F6" w14:textId="061A6478" w:rsidR="000A7DE0" w:rsidRPr="003121E5" w:rsidRDefault="000A7DE0" w:rsidP="000A7DE0">
      <w:pPr>
        <w:rPr>
          <w:spacing w:val="-4"/>
        </w:rPr>
      </w:pPr>
      <w:r w:rsidRPr="003121E5">
        <w:rPr>
          <w:spacing w:val="-4"/>
        </w:rPr>
        <w:t>You might already have a my NDIS contact if you get support from the NDIS.</w:t>
      </w:r>
    </w:p>
    <w:p w14:paraId="06DA4439" w14:textId="6A826D44" w:rsidR="000A7DE0" w:rsidRDefault="000A7DE0" w:rsidP="000A7DE0">
      <w:r>
        <w:t>You can use the NDIS website to find a local area coordinator or</w:t>
      </w:r>
      <w:r w:rsidR="003121E5">
        <w:t> </w:t>
      </w:r>
      <w:r>
        <w:t>early</w:t>
      </w:r>
      <w:r w:rsidR="003121E5">
        <w:t> </w:t>
      </w:r>
      <w:r>
        <w:t>childhood partner in your area.</w:t>
      </w:r>
    </w:p>
    <w:p w14:paraId="5995D220" w14:textId="77777777" w:rsidR="000A7DE0" w:rsidRDefault="000A7DE0" w:rsidP="000A7DE0">
      <w:r>
        <w:t>They will connect you to a my NDIS contact.</w:t>
      </w:r>
    </w:p>
    <w:p w14:paraId="3240DC6B" w14:textId="7558B7D3" w:rsidR="000A7DE0" w:rsidRDefault="00795C3B" w:rsidP="000A7DE0">
      <w:hyperlink r:id="rId14" w:history="1">
        <w:r w:rsidR="000A7DE0" w:rsidRPr="00D53576">
          <w:rPr>
            <w:rStyle w:val="Hyperlink"/>
          </w:rPr>
          <w:t>www.ndis.gov.au/contact/locations</w:t>
        </w:r>
      </w:hyperlink>
      <w:r w:rsidR="000A7DE0">
        <w:t xml:space="preserve"> </w:t>
      </w:r>
    </w:p>
    <w:p w14:paraId="36A54F28" w14:textId="77777777" w:rsidR="000A7DE0" w:rsidRDefault="000A7DE0" w:rsidP="000A7DE0">
      <w:r>
        <w:t>We can also help you connect to a my NDIS contact in your area.</w:t>
      </w:r>
    </w:p>
    <w:p w14:paraId="6B574D60" w14:textId="77777777" w:rsidR="000A7DE0" w:rsidRDefault="000A7DE0" w:rsidP="000A7DE0">
      <w:r>
        <w:t>You can call us.</w:t>
      </w:r>
    </w:p>
    <w:p w14:paraId="2F7BA6A8" w14:textId="77777777" w:rsidR="000A7DE0" w:rsidRPr="003121E5" w:rsidRDefault="000A7DE0" w:rsidP="000A7DE0">
      <w:pPr>
        <w:rPr>
          <w:rStyle w:val="Strong"/>
        </w:rPr>
      </w:pPr>
      <w:r w:rsidRPr="003121E5">
        <w:rPr>
          <w:rStyle w:val="Strong"/>
        </w:rPr>
        <w:t>1800 800 110</w:t>
      </w:r>
    </w:p>
    <w:p w14:paraId="07243098" w14:textId="77777777" w:rsidR="000A7DE0" w:rsidRDefault="000A7DE0" w:rsidP="000A7DE0">
      <w:r>
        <w:t>Or you can visit one of our offices.</w:t>
      </w:r>
    </w:p>
    <w:p w14:paraId="329CD75F" w14:textId="62FFAA06" w:rsidR="000A7DE0" w:rsidRDefault="000A7DE0" w:rsidP="000A7DE0">
      <w:r>
        <w:t>You can find an office near you on the NDIS website.</w:t>
      </w:r>
    </w:p>
    <w:p w14:paraId="68602F06" w14:textId="44717A1E" w:rsidR="000A7DE0" w:rsidRDefault="00795C3B" w:rsidP="000A7DE0">
      <w:hyperlink r:id="rId15" w:history="1">
        <w:r w:rsidR="000A7DE0" w:rsidRPr="00D53576">
          <w:rPr>
            <w:rStyle w:val="Hyperlink"/>
          </w:rPr>
          <w:t>www.ndis.gov.au/contact/locations</w:t>
        </w:r>
      </w:hyperlink>
      <w:r w:rsidR="000A7DE0">
        <w:t xml:space="preserve"> </w:t>
      </w:r>
    </w:p>
    <w:p w14:paraId="02AB696C" w14:textId="77777777" w:rsidR="000A7DE0" w:rsidRDefault="000A7DE0">
      <w:pPr>
        <w:spacing w:before="0" w:after="0" w:line="240" w:lineRule="auto"/>
      </w:pPr>
      <w:r>
        <w:br w:type="page"/>
      </w:r>
    </w:p>
    <w:p w14:paraId="0295E38B" w14:textId="77777777" w:rsidR="000A7DE0" w:rsidRDefault="000A7DE0" w:rsidP="000A7DE0">
      <w:pPr>
        <w:pStyle w:val="Heading2"/>
      </w:pPr>
      <w:bookmarkStart w:id="6" w:name="_Toc152596814"/>
      <w:r>
        <w:t>What information you need to apply</w:t>
      </w:r>
      <w:bookmarkEnd w:id="6"/>
    </w:p>
    <w:p w14:paraId="1ABF4931" w14:textId="77777777" w:rsidR="000A7DE0" w:rsidRDefault="000A7DE0" w:rsidP="000A7DE0">
      <w:r>
        <w:t>To apply for the NDIS, you need to give us information about:</w:t>
      </w:r>
    </w:p>
    <w:p w14:paraId="1DFC641A" w14:textId="77777777" w:rsidR="000A7DE0" w:rsidRDefault="000A7DE0" w:rsidP="000A7DE0">
      <w:pPr>
        <w:pStyle w:val="ListParagraph"/>
      </w:pPr>
      <w:r>
        <w:t>who you are</w:t>
      </w:r>
    </w:p>
    <w:p w14:paraId="7698F768" w14:textId="77777777" w:rsidR="000A7DE0" w:rsidRDefault="000A7DE0" w:rsidP="000A7DE0">
      <w:pPr>
        <w:pStyle w:val="ListParagraph"/>
      </w:pPr>
      <w:r>
        <w:t>how your disability affects your life.</w:t>
      </w:r>
    </w:p>
    <w:p w14:paraId="0966B704" w14:textId="218F241B" w:rsidR="000A7DE0" w:rsidRDefault="000A7DE0" w:rsidP="000A7DE0">
      <w:r>
        <w:t>The easiest way to share information about you is to let us to look at</w:t>
      </w:r>
      <w:r w:rsidR="003121E5">
        <w:t> </w:t>
      </w:r>
      <w:r>
        <w:t>your</w:t>
      </w:r>
      <w:r w:rsidR="003121E5">
        <w:t> </w:t>
      </w:r>
      <w:r>
        <w:t>Centrelink record.</w:t>
      </w:r>
    </w:p>
    <w:p w14:paraId="2A834AD0" w14:textId="77777777" w:rsidR="000A7DE0" w:rsidRDefault="000A7DE0" w:rsidP="000A7DE0">
      <w:r>
        <w:t>We will only check:</w:t>
      </w:r>
    </w:p>
    <w:p w14:paraId="0478AFA9" w14:textId="77777777" w:rsidR="000A7DE0" w:rsidRDefault="000A7DE0" w:rsidP="000A7DE0">
      <w:pPr>
        <w:pStyle w:val="ListParagraph"/>
      </w:pPr>
      <w:r>
        <w:t>how old you are</w:t>
      </w:r>
    </w:p>
    <w:p w14:paraId="24F787D1" w14:textId="77777777" w:rsidR="000A7DE0" w:rsidRDefault="000A7DE0" w:rsidP="000A7DE0">
      <w:pPr>
        <w:pStyle w:val="ListParagraph"/>
      </w:pPr>
      <w:r>
        <w:t>where you live.</w:t>
      </w:r>
    </w:p>
    <w:p w14:paraId="2B2EF417" w14:textId="5D8B3044" w:rsidR="000A7DE0" w:rsidRPr="00B270B3" w:rsidRDefault="000A7DE0" w:rsidP="000A7DE0">
      <w:pPr>
        <w:rPr>
          <w:spacing w:val="-4"/>
        </w:rPr>
      </w:pPr>
      <w:r w:rsidRPr="00B270B3">
        <w:rPr>
          <w:spacing w:val="-4"/>
        </w:rPr>
        <w:t>If you do not want us to look at your Centrelink record, you can give</w:t>
      </w:r>
      <w:r w:rsidR="003121E5" w:rsidRPr="00B270B3">
        <w:rPr>
          <w:spacing w:val="-4"/>
        </w:rPr>
        <w:t> </w:t>
      </w:r>
      <w:r w:rsidRPr="00B270B3">
        <w:rPr>
          <w:spacing w:val="-4"/>
        </w:rPr>
        <w:t>us</w:t>
      </w:r>
      <w:r w:rsidR="003121E5" w:rsidRPr="00B270B3">
        <w:rPr>
          <w:spacing w:val="-4"/>
        </w:rPr>
        <w:t> </w:t>
      </w:r>
      <w:r w:rsidRPr="00B270B3">
        <w:rPr>
          <w:spacing w:val="-4"/>
        </w:rPr>
        <w:t>copies of personal documents.</w:t>
      </w:r>
    </w:p>
    <w:p w14:paraId="77E23B80" w14:textId="77777777" w:rsidR="000A7DE0" w:rsidRDefault="000A7DE0" w:rsidP="000A7DE0">
      <w:r>
        <w:t>For example, a copy of your:</w:t>
      </w:r>
    </w:p>
    <w:p w14:paraId="190EA877" w14:textId="33602A15" w:rsidR="000A7DE0" w:rsidRDefault="000A7DE0" w:rsidP="000A7DE0">
      <w:pPr>
        <w:pStyle w:val="ListParagraph"/>
      </w:pPr>
      <w:r>
        <w:t>birth certificate or your passport to show how old you are</w:t>
      </w:r>
    </w:p>
    <w:p w14:paraId="6261AB3B" w14:textId="77777777" w:rsidR="000A7DE0" w:rsidRDefault="000A7DE0" w:rsidP="000A7DE0">
      <w:pPr>
        <w:pStyle w:val="ListParagraph"/>
      </w:pPr>
      <w:r>
        <w:t>passport to show where you live.</w:t>
      </w:r>
    </w:p>
    <w:p w14:paraId="05625D74" w14:textId="77777777" w:rsidR="000A7DE0" w:rsidRDefault="000A7DE0" w:rsidP="000A7DE0">
      <w:r>
        <w:t>We also need evidence about:</w:t>
      </w:r>
    </w:p>
    <w:p w14:paraId="2AC60609" w14:textId="77777777" w:rsidR="000A7DE0" w:rsidRDefault="000A7DE0" w:rsidP="000A7DE0">
      <w:pPr>
        <w:pStyle w:val="ListParagraph"/>
      </w:pPr>
      <w:r>
        <w:t>your disability</w:t>
      </w:r>
    </w:p>
    <w:p w14:paraId="09E242B1" w14:textId="77777777" w:rsidR="000A7DE0" w:rsidRDefault="000A7DE0" w:rsidP="000A7DE0">
      <w:pPr>
        <w:pStyle w:val="ListParagraph"/>
      </w:pPr>
      <w:r>
        <w:t>how your disability affects your life.</w:t>
      </w:r>
    </w:p>
    <w:p w14:paraId="567C883F" w14:textId="48627588" w:rsidR="000A7DE0" w:rsidRDefault="000A7DE0" w:rsidP="000A7DE0">
      <w:r>
        <w:t>Your my NDIS contact can support you to understand:</w:t>
      </w:r>
    </w:p>
    <w:p w14:paraId="0E1A4FEB" w14:textId="35F86A4B" w:rsidR="000A7DE0" w:rsidRDefault="000A7DE0" w:rsidP="000A7DE0">
      <w:pPr>
        <w:pStyle w:val="ListParagraph"/>
      </w:pPr>
      <w:r>
        <w:t>what evidence about your disability that we need</w:t>
      </w:r>
    </w:p>
    <w:p w14:paraId="22789C47" w14:textId="77777777" w:rsidR="000A7DE0" w:rsidRDefault="000A7DE0" w:rsidP="000A7DE0">
      <w:pPr>
        <w:pStyle w:val="ListParagraph"/>
      </w:pPr>
      <w:r>
        <w:t>how to collect this evidence.</w:t>
      </w:r>
    </w:p>
    <w:p w14:paraId="6932018C" w14:textId="1A421F7E" w:rsidR="000A7DE0" w:rsidRDefault="000A7DE0" w:rsidP="000A7DE0">
      <w:r>
        <w:t>The information we need will depend on your disability.</w:t>
      </w:r>
    </w:p>
    <w:p w14:paraId="4D0BF5DD" w14:textId="352A648B" w:rsidR="000A7DE0" w:rsidRDefault="000A7DE0" w:rsidP="000A7DE0">
      <w:r>
        <w:t>You can find out more about what evidence we need on the NDIS website.</w:t>
      </w:r>
    </w:p>
    <w:p w14:paraId="6BC1E7D2" w14:textId="0BD0DBEF" w:rsidR="000A7DE0" w:rsidRDefault="00795C3B" w:rsidP="000A7DE0">
      <w:hyperlink r:id="rId16" w:history="1">
        <w:r w:rsidR="000A7DE0" w:rsidRPr="00D53576">
          <w:rPr>
            <w:rStyle w:val="Hyperlink"/>
          </w:rPr>
          <w:t>www.ndis.gov.au/types-disability-evidence</w:t>
        </w:r>
      </w:hyperlink>
      <w:r w:rsidR="000A7DE0">
        <w:t xml:space="preserve"> </w:t>
      </w:r>
    </w:p>
    <w:p w14:paraId="2BC779CD" w14:textId="77777777" w:rsidR="000A7DE0" w:rsidRDefault="000A7DE0" w:rsidP="000A7DE0">
      <w:pPr>
        <w:pStyle w:val="Heading3"/>
      </w:pPr>
      <w:r>
        <w:t>Who can give evidence of your disability?</w:t>
      </w:r>
    </w:p>
    <w:p w14:paraId="5A6F2C44" w14:textId="0CF8889D" w:rsidR="000A7DE0" w:rsidRDefault="000A7DE0" w:rsidP="000A7DE0">
      <w:r>
        <w:t>Your health professionals can give evidence of your disability.</w:t>
      </w:r>
    </w:p>
    <w:p w14:paraId="49FACF0D" w14:textId="77777777" w:rsidR="000A7DE0" w:rsidRDefault="000A7DE0" w:rsidP="000A7DE0">
      <w:r>
        <w:t>For example, your doctor.</w:t>
      </w:r>
    </w:p>
    <w:p w14:paraId="5475BE61" w14:textId="77777777" w:rsidR="000A7DE0" w:rsidRDefault="000A7DE0" w:rsidP="000A7DE0">
      <w:r>
        <w:t>Usually, we need evidence from the health professional who:</w:t>
      </w:r>
    </w:p>
    <w:p w14:paraId="0471DF86" w14:textId="7AC6B4E3" w:rsidR="000A7DE0" w:rsidRDefault="000A7DE0" w:rsidP="000A7DE0">
      <w:pPr>
        <w:pStyle w:val="ListParagraph"/>
      </w:pPr>
      <w:r>
        <w:t>is the main person supporting your disability</w:t>
      </w:r>
    </w:p>
    <w:p w14:paraId="1F98BBA6" w14:textId="77777777" w:rsidR="000A7DE0" w:rsidRDefault="000A7DE0" w:rsidP="000A7DE0">
      <w:pPr>
        <w:pStyle w:val="ListParagraph"/>
      </w:pPr>
      <w:r>
        <w:t>has treated you for at least 6 months.</w:t>
      </w:r>
    </w:p>
    <w:p w14:paraId="416389F9" w14:textId="40EB563F" w:rsidR="000A7DE0" w:rsidRDefault="000A7DE0" w:rsidP="000A7DE0">
      <w:r>
        <w:t>For children younger than 6 years old, their early childhood partner can</w:t>
      </w:r>
      <w:r w:rsidR="00B270B3">
        <w:t> </w:t>
      </w:r>
      <w:r>
        <w:t>give evidence.</w:t>
      </w:r>
    </w:p>
    <w:p w14:paraId="42C11CF9" w14:textId="46C6C141" w:rsidR="000A7DE0" w:rsidRDefault="000A7DE0" w:rsidP="000A7DE0">
      <w:r>
        <w:t>We have information on the NDIS website for health professionals.</w:t>
      </w:r>
    </w:p>
    <w:p w14:paraId="4CCFFF2E" w14:textId="77777777" w:rsidR="000A7DE0" w:rsidRDefault="000A7DE0" w:rsidP="000A7DE0">
      <w:r>
        <w:t>It can help them know what evidence to provide.</w:t>
      </w:r>
    </w:p>
    <w:p w14:paraId="7E56786D" w14:textId="0C90E76F" w:rsidR="003121E5" w:rsidRDefault="00795C3B" w:rsidP="000A7DE0">
      <w:hyperlink r:id="rId17" w:history="1">
        <w:r w:rsidR="000A7DE0" w:rsidRPr="00D53576">
          <w:rPr>
            <w:rStyle w:val="Hyperlink"/>
          </w:rPr>
          <w:t>www.ndis.gov.au/applying-access-ndis/how-apply/information-gps-and-health-professionals</w:t>
        </w:r>
      </w:hyperlink>
      <w:r w:rsidR="000A7DE0">
        <w:t xml:space="preserve"> </w:t>
      </w:r>
    </w:p>
    <w:p w14:paraId="60609E0B" w14:textId="77777777" w:rsidR="000A7DE0" w:rsidRDefault="000A7DE0" w:rsidP="000A7DE0">
      <w:pPr>
        <w:pStyle w:val="Heading2"/>
      </w:pPr>
      <w:bookmarkStart w:id="7" w:name="_Toc152596815"/>
      <w:r>
        <w:t>After you apply</w:t>
      </w:r>
      <w:bookmarkEnd w:id="7"/>
    </w:p>
    <w:p w14:paraId="25115144" w14:textId="7375B553" w:rsidR="000A7DE0" w:rsidRPr="003121E5" w:rsidRDefault="000A7DE0" w:rsidP="003121E5">
      <w:pPr>
        <w:ind w:right="-283"/>
        <w:rPr>
          <w:spacing w:val="-4"/>
        </w:rPr>
      </w:pPr>
      <w:r w:rsidRPr="003121E5">
        <w:rPr>
          <w:spacing w:val="-4"/>
        </w:rPr>
        <w:t>After you apply, we will contact you within 21 days to let you know our decision.</w:t>
      </w:r>
    </w:p>
    <w:p w14:paraId="14B9FA13" w14:textId="29F607C2" w:rsidR="000A7DE0" w:rsidRDefault="000A7DE0" w:rsidP="000A7DE0">
      <w:r>
        <w:t>We will make our decision based on the laws</w:t>
      </w:r>
      <w:r w:rsidR="008D6347">
        <w:t xml:space="preserve"> </w:t>
      </w:r>
      <w:r>
        <w:t>for the NDIS.</w:t>
      </w:r>
    </w:p>
    <w:p w14:paraId="13A9A94C" w14:textId="00255670" w:rsidR="000A7DE0" w:rsidRDefault="000A7DE0" w:rsidP="000A7DE0">
      <w:r>
        <w:t>We might also need to ask you for</w:t>
      </w:r>
      <w:r w:rsidR="008D6347">
        <w:t xml:space="preserve"> </w:t>
      </w:r>
      <w:r>
        <w:t>more information.</w:t>
      </w:r>
    </w:p>
    <w:p w14:paraId="532EBBE2" w14:textId="77777777" w:rsidR="000A7DE0" w:rsidRDefault="000A7DE0" w:rsidP="000A7DE0">
      <w:r>
        <w:t>If we decide that you can take part in the NDIS, we will tell you:</w:t>
      </w:r>
    </w:p>
    <w:p w14:paraId="3ED9BFCF" w14:textId="77777777" w:rsidR="000A7DE0" w:rsidRDefault="000A7DE0" w:rsidP="008D6347">
      <w:pPr>
        <w:pStyle w:val="ListParagraph"/>
      </w:pPr>
      <w:r>
        <w:t>how we made our decision</w:t>
      </w:r>
    </w:p>
    <w:p w14:paraId="42A04749" w14:textId="77777777" w:rsidR="000A7DE0" w:rsidRDefault="000A7DE0" w:rsidP="008D6347">
      <w:pPr>
        <w:pStyle w:val="ListParagraph"/>
      </w:pPr>
      <w:r>
        <w:t>what happens next.</w:t>
      </w:r>
    </w:p>
    <w:p w14:paraId="240243FE" w14:textId="77777777" w:rsidR="000A7DE0" w:rsidRDefault="000A7DE0" w:rsidP="000A7DE0">
      <w:r>
        <w:t>We will make a plan with you about what:</w:t>
      </w:r>
    </w:p>
    <w:p w14:paraId="74FABBB6" w14:textId="77777777" w:rsidR="000A7DE0" w:rsidRDefault="000A7DE0" w:rsidP="008D6347">
      <w:pPr>
        <w:pStyle w:val="ListParagraph"/>
      </w:pPr>
      <w:r>
        <w:t>your goals are</w:t>
      </w:r>
    </w:p>
    <w:p w14:paraId="52002609" w14:textId="77777777" w:rsidR="000A7DE0" w:rsidRDefault="000A7DE0" w:rsidP="008D6347">
      <w:pPr>
        <w:pStyle w:val="ListParagraph"/>
      </w:pPr>
      <w:r>
        <w:t>support you need.</w:t>
      </w:r>
    </w:p>
    <w:p w14:paraId="6170726E" w14:textId="0F8E206D" w:rsidR="000A7DE0" w:rsidRDefault="000A7DE0" w:rsidP="000A7DE0">
      <w:r>
        <w:t>You can find out more about creating a plan</w:t>
      </w:r>
      <w:r w:rsidR="008D6347">
        <w:t xml:space="preserve"> </w:t>
      </w:r>
      <w:r>
        <w:t>on the NDIS website.</w:t>
      </w:r>
    </w:p>
    <w:p w14:paraId="66548592" w14:textId="008B2C9B" w:rsidR="000A7DE0" w:rsidRDefault="00795C3B" w:rsidP="000A7DE0">
      <w:hyperlink r:id="rId18" w:history="1">
        <w:r w:rsidR="000A7DE0" w:rsidRPr="008D6347">
          <w:rPr>
            <w:rStyle w:val="Hyperlink"/>
          </w:rPr>
          <w:t>ourguidelines.ndis.gov.au/your-plan-menu/creating-your-plan</w:t>
        </w:r>
      </w:hyperlink>
    </w:p>
    <w:p w14:paraId="18A200A7" w14:textId="77777777" w:rsidR="000A7DE0" w:rsidRDefault="000A7DE0" w:rsidP="00D3227B">
      <w:pPr>
        <w:pStyle w:val="Heading3"/>
        <w:spacing w:after="80"/>
      </w:pPr>
      <w:r>
        <w:t>If we decide you can’t take part</w:t>
      </w:r>
    </w:p>
    <w:p w14:paraId="3FCA0A7C" w14:textId="2A469A63" w:rsidR="000A7DE0" w:rsidRDefault="000A7DE0" w:rsidP="00D3227B">
      <w:pPr>
        <w:spacing w:before="80" w:after="80"/>
      </w:pPr>
      <w:r>
        <w:t>If we decide you cannot take part in the NDIS,</w:t>
      </w:r>
      <w:r w:rsidR="008D6347">
        <w:t xml:space="preserve"> </w:t>
      </w:r>
      <w:r>
        <w:t>we will:</w:t>
      </w:r>
    </w:p>
    <w:p w14:paraId="56CBF0CC" w14:textId="77777777" w:rsidR="000A7DE0" w:rsidRDefault="000A7DE0" w:rsidP="00D3227B">
      <w:pPr>
        <w:pStyle w:val="ListParagraph"/>
        <w:spacing w:before="80"/>
      </w:pPr>
      <w:r>
        <w:t>tell you why</w:t>
      </w:r>
    </w:p>
    <w:p w14:paraId="68E1A610" w14:textId="77777777" w:rsidR="000A7DE0" w:rsidRDefault="000A7DE0" w:rsidP="00D3227B">
      <w:pPr>
        <w:pStyle w:val="ListParagraph"/>
        <w:spacing w:before="80"/>
      </w:pPr>
      <w:r>
        <w:t>explain what you can do if you don’t agree with our decision.</w:t>
      </w:r>
    </w:p>
    <w:p w14:paraId="33AC997E" w14:textId="444AA745" w:rsidR="000A7DE0" w:rsidRPr="003121E5" w:rsidRDefault="000A7DE0" w:rsidP="00D3227B">
      <w:pPr>
        <w:spacing w:before="80" w:after="80"/>
        <w:rPr>
          <w:spacing w:val="-4"/>
        </w:rPr>
      </w:pPr>
      <w:r w:rsidRPr="003121E5">
        <w:rPr>
          <w:spacing w:val="-4"/>
        </w:rPr>
        <w:t xml:space="preserve">You can find out more about what you </w:t>
      </w:r>
      <w:r w:rsidR="008D6347" w:rsidRPr="003121E5">
        <w:rPr>
          <w:spacing w:val="-4"/>
        </w:rPr>
        <w:t>can</w:t>
      </w:r>
      <w:r w:rsidRPr="003121E5">
        <w:rPr>
          <w:spacing w:val="-4"/>
        </w:rPr>
        <w:t xml:space="preserve"> do if you disagree with</w:t>
      </w:r>
      <w:r w:rsidR="003121E5" w:rsidRPr="003121E5">
        <w:rPr>
          <w:spacing w:val="-4"/>
        </w:rPr>
        <w:t> </w:t>
      </w:r>
      <w:r w:rsidRPr="003121E5">
        <w:rPr>
          <w:spacing w:val="-4"/>
        </w:rPr>
        <w:t>a</w:t>
      </w:r>
      <w:r w:rsidR="003121E5" w:rsidRPr="003121E5">
        <w:rPr>
          <w:spacing w:val="-4"/>
        </w:rPr>
        <w:t> </w:t>
      </w:r>
      <w:r w:rsidRPr="003121E5">
        <w:rPr>
          <w:spacing w:val="-4"/>
        </w:rPr>
        <w:t>decision on the NDIS website.</w:t>
      </w:r>
    </w:p>
    <w:p w14:paraId="4EF26AB8" w14:textId="4D52B3C1" w:rsidR="000A7DE0" w:rsidRPr="00B270B3" w:rsidRDefault="00795C3B" w:rsidP="00D3227B">
      <w:pPr>
        <w:spacing w:before="80" w:after="80"/>
        <w:ind w:right="-567"/>
        <w:rPr>
          <w:spacing w:val="-4"/>
        </w:rPr>
      </w:pPr>
      <w:hyperlink r:id="rId19" w:history="1">
        <w:r w:rsidR="000A7DE0" w:rsidRPr="00B270B3">
          <w:rPr>
            <w:rStyle w:val="Hyperlink"/>
            <w:spacing w:val="-4"/>
          </w:rPr>
          <w:t>ourguidelines.ndis.gov.au/home/reviewing-decision/reviewing-our-decisions</w:t>
        </w:r>
      </w:hyperlink>
    </w:p>
    <w:p w14:paraId="04D9F137" w14:textId="77777777" w:rsidR="000A7DE0" w:rsidRDefault="000A7DE0" w:rsidP="00D3227B">
      <w:pPr>
        <w:spacing w:before="80" w:after="80"/>
      </w:pPr>
      <w:r>
        <w:t>You can apply again if:</w:t>
      </w:r>
    </w:p>
    <w:p w14:paraId="10A2762A" w14:textId="77777777" w:rsidR="000A7DE0" w:rsidRDefault="000A7DE0" w:rsidP="00D3227B">
      <w:pPr>
        <w:pStyle w:val="ListParagraph"/>
        <w:spacing w:before="80"/>
      </w:pPr>
      <w:r>
        <w:t>your situation changes</w:t>
      </w:r>
    </w:p>
    <w:p w14:paraId="439BE653" w14:textId="77777777" w:rsidR="000A7DE0" w:rsidRDefault="000A7DE0" w:rsidP="00D3227B">
      <w:pPr>
        <w:pStyle w:val="ListParagraph"/>
        <w:spacing w:before="80"/>
      </w:pPr>
      <w:r>
        <w:t>you get new information.</w:t>
      </w:r>
    </w:p>
    <w:p w14:paraId="6E4ED769" w14:textId="77777777" w:rsidR="000A7DE0" w:rsidRDefault="000A7DE0" w:rsidP="00D3227B">
      <w:pPr>
        <w:spacing w:before="80" w:after="80"/>
      </w:pPr>
      <w:r>
        <w:t>We can still support you even if you cannot take part in the NDIS.</w:t>
      </w:r>
    </w:p>
    <w:p w14:paraId="71706A86" w14:textId="77777777" w:rsidR="000A7DE0" w:rsidRDefault="000A7DE0" w:rsidP="00D3227B">
      <w:pPr>
        <w:spacing w:before="80" w:after="80"/>
      </w:pPr>
      <w:r>
        <w:t>We can connect you to support in the community.</w:t>
      </w:r>
    </w:p>
    <w:p w14:paraId="15E1597A" w14:textId="5E4EB4FE" w:rsidR="000A7DE0" w:rsidRDefault="000A7DE0" w:rsidP="00D3227B">
      <w:pPr>
        <w:spacing w:before="80" w:after="80"/>
      </w:pPr>
      <w:r>
        <w:t>We can also connect children to support</w:t>
      </w:r>
      <w:r w:rsidR="004B7BA3">
        <w:t xml:space="preserve"> </w:t>
      </w:r>
      <w:r>
        <w:t>in the community.</w:t>
      </w:r>
    </w:p>
    <w:p w14:paraId="0336E280" w14:textId="3A19DF30" w:rsidR="000A7DE0" w:rsidRDefault="000A7DE0" w:rsidP="00D3227B">
      <w:pPr>
        <w:spacing w:before="80" w:after="80"/>
      </w:pPr>
      <w:r>
        <w:t>You can find out more about community supports for children on</w:t>
      </w:r>
      <w:r w:rsidR="003121E5">
        <w:t> </w:t>
      </w:r>
      <w:r>
        <w:t>the</w:t>
      </w:r>
      <w:r w:rsidR="003121E5">
        <w:t> </w:t>
      </w:r>
      <w:r>
        <w:t>NDIS</w:t>
      </w:r>
      <w:r w:rsidR="003121E5">
        <w:t> </w:t>
      </w:r>
      <w:r>
        <w:t>website.</w:t>
      </w:r>
    </w:p>
    <w:p w14:paraId="5B2E26C5" w14:textId="7BDA1385" w:rsidR="004B7BA3" w:rsidRDefault="00795C3B" w:rsidP="00D3227B">
      <w:pPr>
        <w:spacing w:before="80" w:after="80"/>
      </w:pPr>
      <w:hyperlink r:id="rId20" w:history="1">
        <w:r w:rsidR="000A7DE0" w:rsidRPr="004B7BA3">
          <w:rPr>
            <w:rStyle w:val="Hyperlink"/>
          </w:rPr>
          <w:t>ourguidelines.ndis.gov.au/early-childhood/early-connections</w:t>
        </w:r>
      </w:hyperlink>
    </w:p>
    <w:p w14:paraId="4796F86F" w14:textId="77777777" w:rsidR="000A7DE0" w:rsidRDefault="000A7DE0" w:rsidP="00D3227B">
      <w:pPr>
        <w:pStyle w:val="Heading2"/>
        <w:spacing w:after="80"/>
      </w:pPr>
      <w:bookmarkStart w:id="8" w:name="_Toc152596816"/>
      <w:r>
        <w:t>More information</w:t>
      </w:r>
      <w:bookmarkEnd w:id="8"/>
    </w:p>
    <w:p w14:paraId="05C5A0C1" w14:textId="77777777" w:rsidR="000A7DE0" w:rsidRDefault="000A7DE0" w:rsidP="00D3227B">
      <w:pPr>
        <w:spacing w:before="80" w:after="80"/>
      </w:pPr>
      <w:r>
        <w:t>For more information about this fact sheet, please contact us.</w:t>
      </w:r>
    </w:p>
    <w:p w14:paraId="2FBCE02C" w14:textId="77777777" w:rsidR="000A7DE0" w:rsidRDefault="000A7DE0" w:rsidP="00D3227B">
      <w:pPr>
        <w:spacing w:before="80" w:after="80"/>
      </w:pPr>
      <w:r>
        <w:t>You can call us.</w:t>
      </w:r>
    </w:p>
    <w:p w14:paraId="5D27C5EE" w14:textId="77777777" w:rsidR="000A7DE0" w:rsidRPr="003121E5" w:rsidRDefault="000A7DE0" w:rsidP="00D3227B">
      <w:pPr>
        <w:spacing w:before="80" w:after="80"/>
        <w:rPr>
          <w:rStyle w:val="Strong"/>
        </w:rPr>
      </w:pPr>
      <w:r w:rsidRPr="003121E5">
        <w:rPr>
          <w:rStyle w:val="Strong"/>
        </w:rPr>
        <w:t>1800 800 110</w:t>
      </w:r>
    </w:p>
    <w:p w14:paraId="2F1CCD0E" w14:textId="77777777" w:rsidR="000A7DE0" w:rsidRDefault="000A7DE0" w:rsidP="00D3227B">
      <w:pPr>
        <w:spacing w:before="80" w:after="80"/>
      </w:pPr>
      <w:r>
        <w:t>You can send us an email.</w:t>
      </w:r>
    </w:p>
    <w:p w14:paraId="586118B9" w14:textId="426C3AEE" w:rsidR="000A7DE0" w:rsidRDefault="00795C3B" w:rsidP="00D3227B">
      <w:pPr>
        <w:spacing w:before="80" w:after="80"/>
      </w:pPr>
      <w:hyperlink r:id="rId21" w:history="1">
        <w:r w:rsidR="000A7DE0" w:rsidRPr="004B7BA3">
          <w:rPr>
            <w:rStyle w:val="Hyperlink"/>
          </w:rPr>
          <w:t>enquiries@ndis.gov.au</w:t>
        </w:r>
      </w:hyperlink>
    </w:p>
    <w:p w14:paraId="78B766DB" w14:textId="77777777" w:rsidR="000A7DE0" w:rsidRDefault="000A7DE0" w:rsidP="00D3227B">
      <w:pPr>
        <w:spacing w:before="80" w:after="80"/>
      </w:pPr>
      <w:r>
        <w:t>You can visit one of our offices in person.</w:t>
      </w:r>
    </w:p>
    <w:p w14:paraId="1EE45753" w14:textId="0916C5B1" w:rsidR="000A7DE0" w:rsidRDefault="000A7DE0" w:rsidP="00D3227B">
      <w:pPr>
        <w:spacing w:before="80" w:after="80"/>
      </w:pPr>
      <w:r>
        <w:t>You can find an office near you on the</w:t>
      </w:r>
      <w:r w:rsidR="004B7BA3">
        <w:t xml:space="preserve"> </w:t>
      </w:r>
      <w:r>
        <w:t>NDIS website.</w:t>
      </w:r>
    </w:p>
    <w:p w14:paraId="6F0160E1" w14:textId="0121F069" w:rsidR="003121E5" w:rsidRDefault="00795C3B" w:rsidP="00D3227B">
      <w:pPr>
        <w:spacing w:before="80" w:after="80"/>
      </w:pPr>
      <w:hyperlink r:id="rId22" w:history="1">
        <w:r w:rsidR="004B7BA3" w:rsidRPr="00D53576">
          <w:rPr>
            <w:rStyle w:val="Hyperlink"/>
          </w:rPr>
          <w:t>www.ndis.gov.au/contact/locations</w:t>
        </w:r>
      </w:hyperlink>
      <w:r w:rsidR="004B7BA3">
        <w:t xml:space="preserve"> </w:t>
      </w:r>
    </w:p>
    <w:p w14:paraId="34482152" w14:textId="77777777" w:rsidR="000A7DE0" w:rsidRDefault="000A7DE0" w:rsidP="004B7BA3">
      <w:pPr>
        <w:pStyle w:val="Heading2"/>
      </w:pPr>
      <w:bookmarkStart w:id="9" w:name="_Toc152596817"/>
      <w:bookmarkStart w:id="10" w:name="_Ref152596850"/>
      <w:r>
        <w:t>Word list</w:t>
      </w:r>
      <w:bookmarkEnd w:id="9"/>
      <w:bookmarkEnd w:id="10"/>
    </w:p>
    <w:p w14:paraId="4E33056E" w14:textId="77777777" w:rsidR="000A7DE0" w:rsidRDefault="000A7DE0" w:rsidP="000A7DE0">
      <w:r>
        <w:t xml:space="preserve">This list explains what the </w:t>
      </w:r>
      <w:r w:rsidRPr="001E4D23">
        <w:rPr>
          <w:rStyle w:val="Strong"/>
        </w:rPr>
        <w:t>bold</w:t>
      </w:r>
      <w:r>
        <w:t xml:space="preserve"> words in this fact sheet mean.</w:t>
      </w:r>
    </w:p>
    <w:p w14:paraId="20C15632" w14:textId="77777777" w:rsidR="000A7DE0" w:rsidRDefault="000A7DE0" w:rsidP="00922475">
      <w:pPr>
        <w:pStyle w:val="Wordlist"/>
        <w:spacing w:before="240"/>
      </w:pPr>
      <w:r>
        <w:t>Citizen</w:t>
      </w:r>
    </w:p>
    <w:p w14:paraId="35795687" w14:textId="18267827" w:rsidR="000A7DE0" w:rsidRDefault="000A7DE0" w:rsidP="000A7DE0">
      <w:r>
        <w:t>A citizen is someone who has the rights of</w:t>
      </w:r>
      <w:r w:rsidR="004B7BA3">
        <w:t xml:space="preserve"> </w:t>
      </w:r>
      <w:r>
        <w:t>a certain country.</w:t>
      </w:r>
    </w:p>
    <w:p w14:paraId="1874EAB8" w14:textId="77777777" w:rsidR="000A7DE0" w:rsidRDefault="000A7DE0" w:rsidP="000A7DE0">
      <w:r>
        <w:t>This is because they:</w:t>
      </w:r>
    </w:p>
    <w:p w14:paraId="0E055F75" w14:textId="77777777" w:rsidR="000A7DE0" w:rsidRDefault="000A7DE0" w:rsidP="004B7BA3">
      <w:pPr>
        <w:pStyle w:val="ListParagraph"/>
      </w:pPr>
      <w:r>
        <w:t>were born there</w:t>
      </w:r>
    </w:p>
    <w:p w14:paraId="7F2BB1DD" w14:textId="77777777" w:rsidR="000A7DE0" w:rsidRDefault="000A7DE0" w:rsidP="004B7BA3">
      <w:pPr>
        <w:pStyle w:val="ListParagraph"/>
        <w:numPr>
          <w:ilvl w:val="0"/>
          <w:numId w:val="0"/>
        </w:numPr>
        <w:ind w:left="714"/>
      </w:pPr>
      <w:r>
        <w:t>or</w:t>
      </w:r>
    </w:p>
    <w:p w14:paraId="7D4F6C27" w14:textId="77777777" w:rsidR="000A7DE0" w:rsidRDefault="000A7DE0" w:rsidP="004B7BA3">
      <w:pPr>
        <w:pStyle w:val="ListParagraph"/>
      </w:pPr>
      <w:r>
        <w:t>passed a test to become a citizen.</w:t>
      </w:r>
    </w:p>
    <w:p w14:paraId="6AF51AE3" w14:textId="77777777" w:rsidR="000A7DE0" w:rsidRDefault="000A7DE0" w:rsidP="00922475">
      <w:pPr>
        <w:pStyle w:val="Wordlist"/>
        <w:spacing w:before="240"/>
      </w:pPr>
      <w:r>
        <w:t>Developmental delay</w:t>
      </w:r>
    </w:p>
    <w:p w14:paraId="48206AC4" w14:textId="737DAC44" w:rsidR="000A7DE0" w:rsidRDefault="000A7DE0" w:rsidP="000A7DE0">
      <w:r>
        <w:t>When a child has a developmental delay, they might not grow or develop in</w:t>
      </w:r>
      <w:r w:rsidR="003121E5">
        <w:t> </w:t>
      </w:r>
      <w:r>
        <w:t>the same time as other children of the same age.</w:t>
      </w:r>
    </w:p>
    <w:p w14:paraId="668464A7" w14:textId="77777777" w:rsidR="000A7DE0" w:rsidRDefault="000A7DE0" w:rsidP="000A7DE0">
      <w:r>
        <w:t>This means they may need extra help to do everyday things.</w:t>
      </w:r>
    </w:p>
    <w:p w14:paraId="540AACF7" w14:textId="77777777" w:rsidR="000A7DE0" w:rsidRDefault="000A7DE0" w:rsidP="00922475">
      <w:pPr>
        <w:pStyle w:val="Wordlist"/>
        <w:spacing w:before="240"/>
      </w:pPr>
      <w:r>
        <w:t>Early childhood partner</w:t>
      </w:r>
    </w:p>
    <w:p w14:paraId="42D363CD" w14:textId="3A748B23" w:rsidR="000A7DE0" w:rsidRDefault="000A7DE0" w:rsidP="000A7DE0">
      <w:r>
        <w:t>An early childhood partner is someone</w:t>
      </w:r>
      <w:r w:rsidR="004B7BA3">
        <w:t xml:space="preserve"> </w:t>
      </w:r>
      <w:r>
        <w:t>who supports children with disability and</w:t>
      </w:r>
      <w:r w:rsidR="004B7BA3">
        <w:t xml:space="preserve"> </w:t>
      </w:r>
      <w:r>
        <w:t>their families.</w:t>
      </w:r>
    </w:p>
    <w:p w14:paraId="58C21B8D" w14:textId="77777777" w:rsidR="000A7DE0" w:rsidRDefault="000A7DE0" w:rsidP="00922475">
      <w:pPr>
        <w:pStyle w:val="Wordlist"/>
        <w:spacing w:before="240"/>
      </w:pPr>
      <w:r>
        <w:t>Evidence</w:t>
      </w:r>
    </w:p>
    <w:p w14:paraId="246D0015" w14:textId="77777777" w:rsidR="000A7DE0" w:rsidRDefault="000A7DE0" w:rsidP="000A7DE0">
      <w:r>
        <w:t>Evidence is proof that something is true.</w:t>
      </w:r>
    </w:p>
    <w:p w14:paraId="5F4CB392" w14:textId="77777777" w:rsidR="000A7DE0" w:rsidRDefault="000A7DE0" w:rsidP="00922475">
      <w:pPr>
        <w:pStyle w:val="Wordlist"/>
        <w:spacing w:before="240"/>
      </w:pPr>
      <w:r>
        <w:t>Local area coordinator</w:t>
      </w:r>
    </w:p>
    <w:p w14:paraId="20967197" w14:textId="43BD44C6" w:rsidR="003121E5" w:rsidRDefault="000A7DE0" w:rsidP="000A7DE0">
      <w:r>
        <w:t>A local area coordinator is someone who helps people with disability find</w:t>
      </w:r>
      <w:r w:rsidR="003121E5">
        <w:t> </w:t>
      </w:r>
      <w:r>
        <w:t>and use supports.</w:t>
      </w:r>
    </w:p>
    <w:p w14:paraId="4F0442C2" w14:textId="77777777" w:rsidR="003121E5" w:rsidRDefault="003121E5">
      <w:pPr>
        <w:spacing w:before="0" w:after="0" w:line="240" w:lineRule="auto"/>
      </w:pPr>
      <w:r>
        <w:br w:type="page"/>
      </w:r>
    </w:p>
    <w:p w14:paraId="2FEF3DA4" w14:textId="77777777" w:rsidR="000A7DE0" w:rsidRDefault="000A7DE0" w:rsidP="004B7BA3">
      <w:pPr>
        <w:pStyle w:val="Wordlist"/>
      </w:pPr>
      <w:r>
        <w:t>NDIA planner</w:t>
      </w:r>
    </w:p>
    <w:p w14:paraId="4AEBC23E" w14:textId="77777777" w:rsidR="000A7DE0" w:rsidRDefault="000A7DE0" w:rsidP="000A7DE0">
      <w:r>
        <w:t>An NDIA planner is someone who:</w:t>
      </w:r>
    </w:p>
    <w:p w14:paraId="5B15447B" w14:textId="77777777" w:rsidR="000A7DE0" w:rsidRDefault="000A7DE0" w:rsidP="004B7BA3">
      <w:pPr>
        <w:pStyle w:val="ListParagraph"/>
      </w:pPr>
      <w:r>
        <w:t>works for the NDIA</w:t>
      </w:r>
    </w:p>
    <w:p w14:paraId="59F11061" w14:textId="77777777" w:rsidR="000A7DE0" w:rsidRDefault="000A7DE0" w:rsidP="004B7BA3">
      <w:pPr>
        <w:pStyle w:val="ListParagraph"/>
      </w:pPr>
      <w:r>
        <w:t>makes new plans.</w:t>
      </w:r>
    </w:p>
    <w:p w14:paraId="04DC3F06" w14:textId="77777777" w:rsidR="000A7DE0" w:rsidRDefault="000A7DE0" w:rsidP="00922475">
      <w:pPr>
        <w:pStyle w:val="Wordlist"/>
        <w:spacing w:before="240"/>
      </w:pPr>
      <w:r>
        <w:t>Permanent resident</w:t>
      </w:r>
    </w:p>
    <w:p w14:paraId="4DE5326D" w14:textId="4FCB9F49" w:rsidR="000A7DE0" w:rsidRDefault="000A7DE0" w:rsidP="000A7DE0">
      <w:r>
        <w:t>If you are a permanent resident of a country, you are allowed to live there but you are not</w:t>
      </w:r>
      <w:r w:rsidR="004B7BA3">
        <w:t xml:space="preserve"> </w:t>
      </w:r>
      <w:r>
        <w:t>a citizen.</w:t>
      </w:r>
    </w:p>
    <w:p w14:paraId="756ABC8C" w14:textId="77777777" w:rsidR="000A7DE0" w:rsidRDefault="000A7DE0" w:rsidP="00922475">
      <w:pPr>
        <w:pStyle w:val="Wordlist"/>
        <w:spacing w:before="240"/>
      </w:pPr>
      <w:r>
        <w:t>Visa</w:t>
      </w:r>
    </w:p>
    <w:p w14:paraId="42F2862E" w14:textId="77777777" w:rsidR="000A7DE0" w:rsidRDefault="000A7DE0" w:rsidP="000A7DE0">
      <w:r>
        <w:t>A visa is a document that says you can go to another country for a certain amount of time.</w:t>
      </w:r>
    </w:p>
    <w:p w14:paraId="77E0C31F" w14:textId="77777777" w:rsidR="000A7DE0" w:rsidRDefault="000A7DE0" w:rsidP="000A7DE0">
      <w:r>
        <w:t>This might be to:</w:t>
      </w:r>
    </w:p>
    <w:p w14:paraId="1CB1E4C1" w14:textId="77777777" w:rsidR="000A7DE0" w:rsidRDefault="000A7DE0" w:rsidP="004B7BA3">
      <w:pPr>
        <w:pStyle w:val="ListParagraph"/>
      </w:pPr>
      <w:r>
        <w:t>travel</w:t>
      </w:r>
    </w:p>
    <w:p w14:paraId="6FA18126" w14:textId="77777777" w:rsidR="000A7DE0" w:rsidRDefault="000A7DE0" w:rsidP="004B7BA3">
      <w:pPr>
        <w:pStyle w:val="ListParagraph"/>
      </w:pPr>
      <w:r>
        <w:t>work</w:t>
      </w:r>
    </w:p>
    <w:p w14:paraId="21E4821F" w14:textId="77777777" w:rsidR="000A7DE0" w:rsidRDefault="000A7DE0" w:rsidP="004B7BA3">
      <w:pPr>
        <w:pStyle w:val="ListParagraph"/>
      </w:pPr>
      <w:r>
        <w:t>live.</w:t>
      </w:r>
    </w:p>
    <w:p w14:paraId="757DB64B" w14:textId="2E2D2F6B" w:rsidR="00EC31C6" w:rsidRPr="00C6515A" w:rsidRDefault="009343F6" w:rsidP="003121E5">
      <w:pPr>
        <w:spacing w:before="5520"/>
      </w:pPr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23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3121E5">
        <w:rPr>
          <w:sz w:val="24"/>
          <w:szCs w:val="20"/>
        </w:rPr>
        <w:t>B</w:t>
      </w:r>
      <w:r w:rsidRPr="00D1569F">
        <w:rPr>
          <w:sz w:val="24"/>
          <w:szCs w:val="20"/>
        </w:rPr>
        <w:t>.</w:t>
      </w:r>
      <w:bookmarkEnd w:id="0"/>
      <w:bookmarkEnd w:id="1"/>
    </w:p>
    <w:sectPr w:rsidR="00EC31C6" w:rsidRPr="00C6515A" w:rsidSect="009343F6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804094">
    <w:abstractNumId w:val="20"/>
  </w:num>
  <w:num w:numId="2" w16cid:durableId="1674840566">
    <w:abstractNumId w:val="39"/>
  </w:num>
  <w:num w:numId="3" w16cid:durableId="615021853">
    <w:abstractNumId w:val="9"/>
  </w:num>
  <w:num w:numId="4" w16cid:durableId="1008409407">
    <w:abstractNumId w:val="3"/>
  </w:num>
  <w:num w:numId="5" w16cid:durableId="240066450">
    <w:abstractNumId w:val="23"/>
  </w:num>
  <w:num w:numId="6" w16cid:durableId="47582482">
    <w:abstractNumId w:val="14"/>
  </w:num>
  <w:num w:numId="7" w16cid:durableId="1091312231">
    <w:abstractNumId w:val="40"/>
  </w:num>
  <w:num w:numId="8" w16cid:durableId="2110003374">
    <w:abstractNumId w:val="24"/>
  </w:num>
  <w:num w:numId="9" w16cid:durableId="819080763">
    <w:abstractNumId w:val="7"/>
  </w:num>
  <w:num w:numId="10" w16cid:durableId="1497723040">
    <w:abstractNumId w:val="17"/>
  </w:num>
  <w:num w:numId="11" w16cid:durableId="2094619997">
    <w:abstractNumId w:val="18"/>
  </w:num>
  <w:num w:numId="12" w16cid:durableId="1014260022">
    <w:abstractNumId w:val="46"/>
  </w:num>
  <w:num w:numId="13" w16cid:durableId="1570572160">
    <w:abstractNumId w:val="8"/>
  </w:num>
  <w:num w:numId="14" w16cid:durableId="1099563343">
    <w:abstractNumId w:val="12"/>
  </w:num>
  <w:num w:numId="15" w16cid:durableId="1098259453">
    <w:abstractNumId w:val="37"/>
  </w:num>
  <w:num w:numId="16" w16cid:durableId="2113472208">
    <w:abstractNumId w:val="11"/>
  </w:num>
  <w:num w:numId="17" w16cid:durableId="2016883621">
    <w:abstractNumId w:val="28"/>
  </w:num>
  <w:num w:numId="18" w16cid:durableId="836723606">
    <w:abstractNumId w:val="29"/>
  </w:num>
  <w:num w:numId="19" w16cid:durableId="991370181">
    <w:abstractNumId w:val="22"/>
  </w:num>
  <w:num w:numId="20" w16cid:durableId="830025300">
    <w:abstractNumId w:val="4"/>
  </w:num>
  <w:num w:numId="21" w16cid:durableId="1635602081">
    <w:abstractNumId w:val="19"/>
  </w:num>
  <w:num w:numId="22" w16cid:durableId="41102170">
    <w:abstractNumId w:val="10"/>
  </w:num>
  <w:num w:numId="23" w16cid:durableId="1288047708">
    <w:abstractNumId w:val="45"/>
  </w:num>
  <w:num w:numId="24" w16cid:durableId="1681204125">
    <w:abstractNumId w:val="0"/>
  </w:num>
  <w:num w:numId="25" w16cid:durableId="205872268">
    <w:abstractNumId w:val="31"/>
  </w:num>
  <w:num w:numId="26" w16cid:durableId="380979035">
    <w:abstractNumId w:val="33"/>
  </w:num>
  <w:num w:numId="27" w16cid:durableId="610547903">
    <w:abstractNumId w:val="38"/>
  </w:num>
  <w:num w:numId="28" w16cid:durableId="732969810">
    <w:abstractNumId w:val="44"/>
  </w:num>
  <w:num w:numId="29" w16cid:durableId="1817605103">
    <w:abstractNumId w:val="15"/>
  </w:num>
  <w:num w:numId="30" w16cid:durableId="201330121">
    <w:abstractNumId w:val="21"/>
  </w:num>
  <w:num w:numId="31" w16cid:durableId="1255626630">
    <w:abstractNumId w:val="34"/>
  </w:num>
  <w:num w:numId="32" w16cid:durableId="1103500549">
    <w:abstractNumId w:val="16"/>
  </w:num>
  <w:num w:numId="33" w16cid:durableId="1068309006">
    <w:abstractNumId w:val="41"/>
  </w:num>
  <w:num w:numId="34" w16cid:durableId="2134513966">
    <w:abstractNumId w:val="39"/>
  </w:num>
  <w:num w:numId="35" w16cid:durableId="740174053">
    <w:abstractNumId w:val="6"/>
  </w:num>
  <w:num w:numId="36" w16cid:durableId="2069571487">
    <w:abstractNumId w:val="13"/>
  </w:num>
  <w:num w:numId="37" w16cid:durableId="1104303522">
    <w:abstractNumId w:val="25"/>
  </w:num>
  <w:num w:numId="38" w16cid:durableId="771171094">
    <w:abstractNumId w:val="35"/>
  </w:num>
  <w:num w:numId="39" w16cid:durableId="1324352514">
    <w:abstractNumId w:val="2"/>
  </w:num>
  <w:num w:numId="40" w16cid:durableId="1157574466">
    <w:abstractNumId w:val="32"/>
  </w:num>
  <w:num w:numId="41" w16cid:durableId="771776830">
    <w:abstractNumId w:val="26"/>
  </w:num>
  <w:num w:numId="42" w16cid:durableId="1499228566">
    <w:abstractNumId w:val="1"/>
  </w:num>
  <w:num w:numId="43" w16cid:durableId="997540468">
    <w:abstractNumId w:val="36"/>
  </w:num>
  <w:num w:numId="44" w16cid:durableId="2082285050">
    <w:abstractNumId w:val="43"/>
  </w:num>
  <w:num w:numId="45" w16cid:durableId="1745224965">
    <w:abstractNumId w:val="5"/>
  </w:num>
  <w:num w:numId="46" w16cid:durableId="683283246">
    <w:abstractNumId w:val="27"/>
  </w:num>
  <w:num w:numId="47" w16cid:durableId="476383028">
    <w:abstractNumId w:val="30"/>
  </w:num>
  <w:num w:numId="48" w16cid:durableId="270548850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2865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A7DE0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4D23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60B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1E5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BA3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A9D"/>
    <w:rsid w:val="00537ECF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5C3B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347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75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0B3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3EBF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27B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2865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BA0107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0A7DE0"/>
    <w:pPr>
      <w:spacing w:before="120"/>
      <w:outlineLvl w:val="9"/>
    </w:pPr>
    <w:rPr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A7DE0"/>
    <w:rPr>
      <w:rFonts w:ascii="Arial" w:hAnsi="Arial"/>
      <w:b/>
      <w:bCs/>
      <w:color w:val="6B2976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6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2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4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9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6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69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1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4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1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1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1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7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8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60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0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07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9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8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9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0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7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0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3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4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2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2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6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2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2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8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3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7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7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8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11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8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8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03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4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6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19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7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7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7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5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04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5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4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91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3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9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5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6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0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8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9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2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0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0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84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6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8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3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5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4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3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9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2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7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4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97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52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6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7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23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1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2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6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46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8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0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9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91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3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7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2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88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23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06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4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1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54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70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4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4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9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71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71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7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4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3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74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9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50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1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2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7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1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4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7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4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7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5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0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44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92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0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2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9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1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00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0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15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7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8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6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2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91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54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4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9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60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5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6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02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7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5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4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4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7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urguidelines.ndis.gov.au/home/becoming-participant/applying-ndis/do-you-meet-disability-requirements" TargetMode="External"/><Relationship Id="rId18" Type="http://schemas.openxmlformats.org/officeDocument/2006/relationships/hyperlink" Target="https://ourguidelines.ndis.gov.au/your-plan-menu/creating-your-plan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enquiries@ndis.gov.au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ndis.gov.au/applying-access-ndis/am-i-eligible" TargetMode="External"/><Relationship Id="rId17" Type="http://schemas.openxmlformats.org/officeDocument/2006/relationships/hyperlink" Target="http://www.ndis.gov.au/applying-access-ndis/how-apply/information-gps-and-health-professionals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ndis.gov.au/types-disability-evidence" TargetMode="External"/><Relationship Id="rId20" Type="http://schemas.openxmlformats.org/officeDocument/2006/relationships/hyperlink" Target="https://ourguidelines.ndis.gov.au/early-childhood/early-connection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dis.gov.au/resources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ndis.gov.au/contact/locations" TargetMode="External"/><Relationship Id="rId23" Type="http://schemas.openxmlformats.org/officeDocument/2006/relationships/hyperlink" Target="http://www.informationaccessgroup.com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ourguidelines.ndis.gov.au/home/reviewing-decision/reviewing-our-decisions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/contact/locations" TargetMode="External"/><Relationship Id="rId22" Type="http://schemas.openxmlformats.org/officeDocument/2006/relationships/hyperlink" Target="http://www.ndis.gov.au/contact/locations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4FB228-FCF9-484F-9BFD-303C764EA4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3FAD19-4507-407E-88A4-3E818D5769ED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4.xml><?xml version="1.0" encoding="utf-8"?>
<ds:datastoreItem xmlns:ds="http://schemas.openxmlformats.org/officeDocument/2006/customXml" ds:itemID="{34252827-89A8-4797-9039-D8999D3B2C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390</Words>
  <Characters>792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apply for the NDIS</vt:lpstr>
    </vt:vector>
  </TitlesOfParts>
  <Company/>
  <LinksUpToDate>false</LinksUpToDate>
  <CharactersWithSpaces>9301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pply for the NDIS</dc:title>
  <dc:subject/>
  <dc:creator>NDIA</dc:creator>
  <cp:keywords/>
  <dc:description/>
  <cp:lastModifiedBy>Dakin, Petrina</cp:lastModifiedBy>
  <cp:revision>2</cp:revision>
  <cp:lastPrinted>2019-09-17T06:26:00Z</cp:lastPrinted>
  <dcterms:created xsi:type="dcterms:W3CDTF">2023-12-10T23:17:00Z</dcterms:created>
  <dcterms:modified xsi:type="dcterms:W3CDTF">2023-12-10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  <property fmtid="{D5CDD505-2E9C-101B-9397-08002B2CF9AE}" pid="3" name="MSIP_Label_2b83f8d7-e91f-4eee-a336-52a8061c0503_Enabled">
    <vt:lpwstr>true</vt:lpwstr>
  </property>
  <property fmtid="{D5CDD505-2E9C-101B-9397-08002B2CF9AE}" pid="4" name="MSIP_Label_2b83f8d7-e91f-4eee-a336-52a8061c0503_SetDate">
    <vt:lpwstr>2023-12-10T23:17:20Z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iteId">
    <vt:lpwstr>cd778b65-752d-454a-87cf-b9990fe58993</vt:lpwstr>
  </property>
  <property fmtid="{D5CDD505-2E9C-101B-9397-08002B2CF9AE}" pid="8" name="MSIP_Label_2b83f8d7-e91f-4eee-a336-52a8061c0503_ActionId">
    <vt:lpwstr>2bc53c0b-ac81-4546-9897-6bdad7ba91d7</vt:lpwstr>
  </property>
  <property fmtid="{D5CDD505-2E9C-101B-9397-08002B2CF9AE}" pid="9" name="MSIP_Label_2b83f8d7-e91f-4eee-a336-52a8061c0503_ContentBits">
    <vt:lpwstr>0</vt:lpwstr>
  </property>
  <property fmtid="{D5CDD505-2E9C-101B-9397-08002B2CF9AE}" pid="10" name="MediaServiceImageTags">
    <vt:lpwstr/>
  </property>
</Properties>
</file>